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79, </w:t>
      </w:r>
      <w:r>
        <w:t xml:space="preserve">18 Jul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038-4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8 Jul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asel, Basel-Stadt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or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F2778" w:rsidRDefault="00BF2778" w:rsidP="00BF2778">
      <w:pPr>
        <w:pStyle w:val="FirstParagraph"/>
      </w:pPr>
      <w:r>
        <w:t>179.  July 18, 1711.</w:t>
      </w:r>
      <w:r>
        <w:rPr>
          <w:rStyle w:val="FootnoteReference"/>
        </w:rPr>
        <w:footnoteReference w:id="9"/>
      </w:r>
    </w:p>
    <w:p w:rsidR="00BF2778" w:rsidRDefault="00BF2778" w:rsidP="00BF2778">
      <w:pPr>
        <w:pStyle w:val="OriginalText"/>
        <w:rPr>
          <w:sz w:val="19"/>
          <w:szCs w:val="19"/>
        </w:rPr>
      </w:pP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1]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asel:Anabaptists depart from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>Basel</w:t>
      </w:r>
      <w:r>
        <w:rPr>
          <w:rStyle w:val="FootnoteReference"/>
          <w:sz w:val="19"/>
          <w:szCs w:val="19"/>
        </w:rPr>
        <w:footnoteReference w:id="10"/>
      </w:r>
      <w:r>
        <w:rPr>
          <w:sz w:val="19"/>
          <w:szCs w:val="19"/>
        </w:rPr>
        <w:t xml:space="preserve"> den 18ten </w:t>
      </w:r>
      <w:r>
        <w:rPr>
          <w:rStyle w:val="Italics"/>
          <w:sz w:val="19"/>
          <w:szCs w:val="19"/>
        </w:rPr>
        <w:t>Julii</w:t>
      </w:r>
      <w:r>
        <w:rPr>
          <w:sz w:val="19"/>
          <w:szCs w:val="19"/>
        </w:rPr>
        <w:t xml:space="preserve"> 1711.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Wohl Edle, etc.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  <w:t>Meine insonders Hochgeehrte Herren!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ein letzteres vom 15ten dieses wird verhoffentlich wohl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ingekommen und daraus ersehen worden seÿn, wie daß die hier-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ändische Mennonit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xpulsion in 1711:actual departur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en 13ten von Bern verreiset und zu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Wang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Wang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gelanget seÿen.  Dieselbe seind vorgestern umb den Mittag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le, ausgenommen dem vormahls gefangen gewesen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ilt, Heinric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einrich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ilt vo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angnau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Schangnauw so sich seines zum öffteren gegebenen Worts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hnerachtet, wie ein anderer leichtfertigen Mann zu Wang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rvon geschlichen, gantz glücklich allhier angelanget, und dies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orgen, nachdeme mann die in den 5 Schiffen gewesene Mensch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ersparung kosten auff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hips for travel on Rhin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4 derselben gesetzet, dieselbe nach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höhrte gedecket, und mit denen nöthigen </w:t>
      </w:r>
      <w:r>
        <w:rPr>
          <w:rStyle w:val="Italics"/>
          <w:sz w:val="19"/>
          <w:szCs w:val="19"/>
        </w:rPr>
        <w:t>provisionen</w:t>
      </w:r>
      <w:r>
        <w:rPr>
          <w:sz w:val="19"/>
          <w:szCs w:val="19"/>
        </w:rPr>
        <w:t xml:space="preserve"> verseh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ter dem Geleith und Schutz Gottes verrreiset, so daß ich, wan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derst Windt und Wetter günstig, verhoffe, daß solche künfftige,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itwochen oder Donnerstag zu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ürki, Hans (Burky, Birky, Bergey):Runckel challenged by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xpulsion in 1711:route take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Mannheim anlangen werden.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r höchste wolle Sie in seinen Schutz nehmen und Sie bis an ihr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bestimbten Orth leithen und führen.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     Anbeÿ kann M. h[och] g[eehrten] herren mit höchster meiner betrübnus nicht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2]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ergen wie daß die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Emmenta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Emmethaler von der so genant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vexations with Anabaptist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Leistisch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meindt, gleich wie Sie mir gleich von anfang bis ans ende ei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cht gebrandes hertzenleÿd angethan undt verursachet, daß Sie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lso auch darin bis auff das letzte </w:t>
      </w:r>
      <w:r>
        <w:rPr>
          <w:rStyle w:val="Italics"/>
          <w:sz w:val="19"/>
          <w:szCs w:val="19"/>
        </w:rPr>
        <w:t>moment</w:t>
      </w:r>
      <w:r>
        <w:rPr>
          <w:sz w:val="19"/>
          <w:szCs w:val="19"/>
        </w:rPr>
        <w:t xml:space="preserve"> ihrer Abreis allhier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verharret, indeme sich die meiste von denen gefangen gewesen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ieser Gemeindt durchaus und </w:t>
      </w:r>
      <w:r>
        <w:rPr>
          <w:rStyle w:val="Italics"/>
          <w:sz w:val="19"/>
          <w:szCs w:val="19"/>
        </w:rPr>
        <w:t>absolut</w:t>
      </w:r>
      <w:r>
        <w:rPr>
          <w:sz w:val="19"/>
          <w:szCs w:val="19"/>
        </w:rPr>
        <w:t xml:space="preserve"> nicht nacher Hollandt zu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hen </w:t>
      </w:r>
      <w:r>
        <w:rPr>
          <w:rStyle w:val="Italics"/>
          <w:sz w:val="19"/>
          <w:szCs w:val="19"/>
        </w:rPr>
        <w:t>resolviren</w:t>
      </w:r>
      <w:r>
        <w:rPr>
          <w:sz w:val="19"/>
          <w:szCs w:val="19"/>
        </w:rPr>
        <w:t xml:space="preserve">, sondern meistens entweder hier oder zu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Breisach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Breÿsach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oder aber in der Pfaltz, alles ihres versprechens und alles unseres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redens unerachtet, verbleiben, und mit dem allem annoch die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errschafft entweders über die andere führen oder aber vo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enenselben gäntzlich </w:t>
      </w:r>
      <w:r>
        <w:rPr>
          <w:rStyle w:val="Italics"/>
          <w:sz w:val="19"/>
          <w:szCs w:val="19"/>
        </w:rPr>
        <w:t>separiret</w:t>
      </w:r>
      <w:r>
        <w:rPr>
          <w:sz w:val="19"/>
          <w:szCs w:val="19"/>
        </w:rPr>
        <w:t xml:space="preserve"> seÿn wollen, und was mein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kummer und hertzenleidt am meisten vermehret, ist, daß ich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ehen und verpüren müssen, daß der Hanß Bürckÿ und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äber, Samuel:threatened with beheading or galleys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Samuel</w:t>
      </w:r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äber, welche mit so groser mühe und Arbeit von den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rantzösischen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alley slavery"</w:instrText>
      </w:r>
      <w:r>
        <w:rPr>
          <w:sz w:val="19"/>
          <w:szCs w:val="19"/>
        </w:rPr>
        <w:fldChar w:fldCharType="end"/>
      </w:r>
      <w:r>
        <w:rPr>
          <w:rStyle w:val="Italics"/>
          <w:sz w:val="19"/>
          <w:szCs w:val="19"/>
        </w:rPr>
        <w:t>Galleeren</w:t>
      </w:r>
      <w:r>
        <w:rPr>
          <w:sz w:val="19"/>
          <w:szCs w:val="19"/>
        </w:rPr>
        <w:t xml:space="preserve">, worzu Sie würcklich </w:t>
      </w:r>
      <w:r>
        <w:rPr>
          <w:rStyle w:val="Italics"/>
          <w:sz w:val="19"/>
          <w:szCs w:val="19"/>
        </w:rPr>
        <w:t>condemniret</w:t>
      </w:r>
      <w:r>
        <w:rPr>
          <w:sz w:val="19"/>
          <w:szCs w:val="19"/>
        </w:rPr>
        <w:t xml:space="preserve"> war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betten und nachgehens auch aus der gefangenschafft errettet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umb solche mit ihren Brüdern nacher Hollands senten [sic] zu können,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statt diese grose wohlthaten mit rechtschaffenem Gemüth zu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kennen, sich als Räthlins führer auff zu werffen und zu tracht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terstehen dörffen alle die übrige von ihrer gemeindt von der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eis nacher Hollandt so viel an ihnen ist und seÿn mag abwendig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machen.  Wie diese beÿde sich dann gestern nachmittag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frechen dörffen in geselschafft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erber, Peter, preacher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Peter Gärbers,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Gäumann, Christian, (father) (Göüman, Gehman, Gahman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Christ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aumans des älteren,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othenbühler, Dani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Rothenbühlers,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Schürch, Ulrich (Sherk, Shirk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lrich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chürchen, de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Trüssel, Ulrich (Trissel, Drissel)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Ulrich Drüssels und andere mehr von denen gefang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wesenen mich auff offener straßen in beÿseÿn herren Ritters und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3]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anderer ehrlich[e]r Leüthe anzureden und zu fragen, ob ich Sie als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fangene oder als freÿe Leüthe hinweg führen wolte?  Worauff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hnen geantwortet, daß Sie ja wohl sehen und spüren könten, daß,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ann Sie nicht alß gefangene sondern alß freÿe Leüthe hinweg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führe, daß aber solche Freÿheit sich nirgends anders hinzugeh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extentire</w:t>
      </w:r>
      <w:r>
        <w:rPr>
          <w:sz w:val="19"/>
          <w:szCs w:val="19"/>
        </w:rPr>
        <w:t xml:space="preserve"> als nacher Hollandt, alwo mann ihnen ihre völlige freÿheit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ben und laßen würde.  Worauff der Hanß Bürcky trotziglich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eantwortet, ich solte mich erklären, ob ich Sie alß gefangene oder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alß freÿe Leüthe hinweg führe?  Es hatte ihnen der Gros Weibel</w:t>
      </w:r>
      <w:r>
        <w:rPr>
          <w:rStyle w:val="FootnoteReference"/>
          <w:sz w:val="19"/>
          <w:szCs w:val="19"/>
        </w:rPr>
        <w:footnoteReference w:id="11"/>
      </w:r>
      <w:r>
        <w:rPr>
          <w:sz w:val="19"/>
          <w:szCs w:val="19"/>
        </w:rPr>
        <w:t xml:space="preserve">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zu Bern in dem Schiff nahmens eines Löbl[ichen] Stands Bern angezeiget,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ß Sie dessen Landt und Gebieth meÿden solten.  Nun wären Sie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raus und gedächten daß Sie als freÿe Leüthe hingehen und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bleiben könten wo sie wolten.  Worauff ihnen </w:t>
      </w:r>
      <w:r>
        <w:rPr>
          <w:rStyle w:val="Italics"/>
          <w:sz w:val="19"/>
          <w:szCs w:val="19"/>
        </w:rPr>
        <w:t>replicirte</w:t>
      </w:r>
      <w:r>
        <w:rPr>
          <w:sz w:val="19"/>
          <w:szCs w:val="19"/>
        </w:rPr>
        <w:t xml:space="preserve"> daß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olches nicht diesen verstandt, sondern daß Sie einmahl nacher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ollandt müsten, und wann Sie nicht als freÿe Leüthe dahin geh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wolten, so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unckel, Johann Ludwig:threatens Anabaptists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würde es mich nicht viel mühe kosten beÿ einem Lobl[lichen]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Standt Basel zu erhalten, daß Sie in eisen und bandten dahi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geführet würden, und daß dannenhero</w:t>
      </w:r>
      <w:r>
        <w:rPr>
          <w:rStyle w:val="FootnoteReference"/>
          <w:sz w:val="19"/>
          <w:szCs w:val="19"/>
        </w:rPr>
        <w:footnoteReference w:id="12"/>
      </w:r>
      <w:r>
        <w:rPr>
          <w:sz w:val="19"/>
          <w:szCs w:val="19"/>
        </w:rPr>
        <w:t xml:space="preserve"> nicht lang mit ihn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disputiren</w:t>
      </w:r>
      <w:r>
        <w:rPr>
          <w:sz w:val="19"/>
          <w:szCs w:val="19"/>
        </w:rPr>
        <w:t xml:space="preserve">, sondern sie nur an ihr so offtmahls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promise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gegebenen Worts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der gegen M[einen] h. g. herren tragendten schuldigen danckbahrkeit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erinneret haben wolte.  Die zeit ist mir zu kurtz alle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rStyle w:val="Italics"/>
          <w:sz w:val="19"/>
          <w:szCs w:val="19"/>
        </w:rPr>
        <w:t>particularia</w:t>
      </w:r>
      <w:r>
        <w:rPr>
          <w:sz w:val="19"/>
          <w:szCs w:val="19"/>
        </w:rPr>
        <w:t xml:space="preserve"> zu meldten, und obiges geschiehet allein umb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M[einen] h. g. herren den </w:t>
      </w:r>
      <w:r>
        <w:rPr>
          <w:rStyle w:val="Italics"/>
          <w:sz w:val="19"/>
          <w:szCs w:val="19"/>
        </w:rPr>
        <w:t>genium</w:t>
      </w:r>
      <w:r>
        <w:rPr>
          <w:rStyle w:val="FootnoteReference"/>
          <w:sz w:val="19"/>
          <w:szCs w:val="19"/>
        </w:rPr>
        <w:footnoteReference w:id="13"/>
      </w:r>
      <w:r>
        <w:rPr>
          <w:sz w:val="19"/>
          <w:szCs w:val="19"/>
        </w:rPr>
        <w:t xml:space="preserve"> dieser Leüthen an tag zu legen, und Sie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inständigst zu ersuchen, daß mann es weder mir noch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itter, George:leader of 1711 trip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herr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Ritter zumessen wolle, wann ein oder andere von diesen halsstarrig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Leüthen entrinnen solte.  Herr Ritter,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Rychen, Daniel (alone or with family):works with Runckel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Daniel Richen und alle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[Seite 4]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lastRenderedPageBreak/>
        <w:t xml:space="preserve">übrige von der </w:t>
      </w:r>
      <w:r>
        <w:rPr>
          <w:sz w:val="19"/>
          <w:szCs w:val="19"/>
        </w:rPr>
        <w:fldChar w:fldCharType="begin"/>
      </w:r>
      <w:r>
        <w:rPr>
          <w:sz w:val="19"/>
          <w:szCs w:val="19"/>
        </w:rPr>
        <w:instrText>xe "Amish:cooperation"</w:instrText>
      </w:r>
      <w:r>
        <w:rPr>
          <w:sz w:val="19"/>
          <w:szCs w:val="19"/>
        </w:rPr>
        <w:fldChar w:fldCharType="end"/>
      </w:r>
      <w:r>
        <w:rPr>
          <w:sz w:val="19"/>
          <w:szCs w:val="19"/>
        </w:rPr>
        <w:t xml:space="preserve">Ammannischen oder Oberen Gemeindt, so sich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ben so ordentlich und bescheidentlich als die andere unwürsch</w:t>
      </w:r>
      <w:r>
        <w:rPr>
          <w:rStyle w:val="FootnoteReference"/>
          <w:sz w:val="19"/>
          <w:szCs w:val="19"/>
        </w:rPr>
        <w:footnoteReference w:id="14"/>
      </w:r>
      <w:r>
        <w:rPr>
          <w:sz w:val="19"/>
          <w:szCs w:val="19"/>
        </w:rPr>
        <w:t xml:space="preserve"> 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und unverständig einstellen, werden beÿ ihrer ankunfft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das mehrere mundlich </w:t>
      </w:r>
      <w:r>
        <w:rPr>
          <w:rStyle w:val="Italics"/>
          <w:sz w:val="19"/>
          <w:szCs w:val="19"/>
        </w:rPr>
        <w:t>referiren</w:t>
      </w:r>
      <w:r>
        <w:rPr>
          <w:sz w:val="19"/>
          <w:szCs w:val="19"/>
        </w:rPr>
        <w:t xml:space="preserve">.  Worauff mich kürtze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halben beziehe und indessen nebst erlasung in den allseitigen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 xml:space="preserve">Gnadenschutz Gottes mich aber in dero andachtiges Gebett 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>empfehle und stetshin verharre.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  <w:t>Meiner hochgeehrten herren</w:t>
      </w:r>
    </w:p>
    <w:p w:rsidR="00BF2778" w:rsidRDefault="00BF2778" w:rsidP="00BF2778">
      <w:pPr>
        <w:pStyle w:val="OriginalText"/>
        <w:rPr>
          <w:sz w:val="19"/>
          <w:szCs w:val="19"/>
        </w:rPr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Ergebenster Diener</w:t>
      </w:r>
    </w:p>
    <w:p w:rsidR="0084002E" w:rsidRDefault="00BF2778" w:rsidP="00BF2778">
      <w:pPr>
        <w:pStyle w:val="OriginalText"/>
      </w:pP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</w:r>
      <w:r>
        <w:rPr>
          <w:sz w:val="19"/>
          <w:szCs w:val="19"/>
        </w:rPr>
        <w:tab/>
        <w:t>Johann Ludwig Runckel./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F2778" w:rsidRDefault="00BF2778" w:rsidP="00BF277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79</w:t>
      </w:r>
      <w:r>
        <w:tab/>
      </w:r>
      <w:r>
        <w:rPr>
          <w:rStyle w:val="FootnoteReference"/>
        </w:rPr>
        <w:tab/>
      </w:r>
      <w:r>
        <w:t xml:space="preserve">This is A 1341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BF2778" w:rsidRDefault="00BF2778" w:rsidP="00BF2778">
      <w:pPr>
        <w:pStyle w:val="FootnoteText"/>
      </w:pPr>
    </w:p>
  </w:footnote>
  <w:footnote w:id="4">
    <w:p w:rsidR="00BF2778" w:rsidRDefault="00BF2778" w:rsidP="00BF2778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BF2778" w:rsidRDefault="00BF2778" w:rsidP="00BF2778">
      <w:pPr>
        <w:pStyle w:val="Footnote-OneDigit"/>
      </w:pPr>
    </w:p>
  </w:footnote>
  <w:footnote w:id="5">
    <w:p w:rsidR="00BF2778" w:rsidRDefault="00BF2778" w:rsidP="00BF2778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Weibel</w:t>
      </w:r>
      <w:r>
        <w:t>, “sheriff, bailiff, sergeant” (German).</w:t>
      </w:r>
    </w:p>
    <w:p w:rsidR="00BF2778" w:rsidRDefault="00BF2778" w:rsidP="00BF2778">
      <w:pPr>
        <w:pStyle w:val="FirstFootnoteinColumnLine"/>
      </w:pPr>
    </w:p>
  </w:footnote>
  <w:footnote w:id="6">
    <w:p w:rsidR="00BF2778" w:rsidRDefault="00BF2778" w:rsidP="00BF2778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t>daher</w:t>
      </w:r>
      <w:proofErr w:type="spellEnd"/>
      <w:r>
        <w:t xml:space="preserve"> “hence.”</w:t>
      </w:r>
    </w:p>
    <w:p w:rsidR="00BF2778" w:rsidRDefault="00BF2778" w:rsidP="00BF2778">
      <w:pPr>
        <w:pStyle w:val="Footnote-OneDigit"/>
      </w:pPr>
    </w:p>
  </w:footnote>
  <w:footnote w:id="7">
    <w:p w:rsidR="00BF2778" w:rsidRDefault="00BF2778" w:rsidP="00BF2778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enius</w:t>
      </w:r>
      <w:r>
        <w:t>, “particular nature” (Latin).</w:t>
      </w:r>
    </w:p>
    <w:p w:rsidR="00BF2778" w:rsidRDefault="00BF2778" w:rsidP="00BF2778">
      <w:pPr>
        <w:pStyle w:val="FirstFootnoteinColumnLine"/>
      </w:pPr>
    </w:p>
  </w:footnote>
  <w:footnote w:id="8">
    <w:p w:rsidR="00BF2778" w:rsidRDefault="00BF2778" w:rsidP="00BF2778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“</w:t>
      </w:r>
      <w:proofErr w:type="spellStart"/>
      <w:r>
        <w:rPr>
          <w:rStyle w:val="Italics"/>
        </w:rPr>
        <w:t>unwirsch</w:t>
      </w:r>
      <w:proofErr w:type="spellEnd"/>
      <w:r>
        <w:rPr>
          <w:rStyle w:val="Italics"/>
        </w:rPr>
        <w:t>,”</w:t>
      </w:r>
      <w:r>
        <w:t xml:space="preserve"> “surly, uncivil, churlish” (German).</w:t>
      </w:r>
    </w:p>
    <w:p w:rsidR="00BF2778" w:rsidRDefault="00BF2778" w:rsidP="00BF2778">
      <w:pPr>
        <w:pStyle w:val="Footnote-OneDigit"/>
      </w:pPr>
    </w:p>
  </w:footnote>
  <w:footnote w:id="9">
    <w:p w:rsidR="00BF2778" w:rsidRDefault="00BF2778" w:rsidP="0077333F">
      <w:pPr>
        <w:pStyle w:val="Footnote-OneDigit"/>
      </w:pPr>
      <w:r>
        <w:rPr>
          <w:vertAlign w:val="superscript"/>
        </w:rPr>
        <w:footnoteRef/>
      </w:r>
      <w:r w:rsidR="0077333F">
        <w:rPr>
          <w:rStyle w:val="ChapterNumberforFootnote"/>
        </w:rPr>
        <w:t xml:space="preserve"> </w:t>
      </w:r>
      <w:r>
        <w:t xml:space="preserve">This is A 1341 from the De Hoop Scheffer </w:t>
      </w:r>
      <w:r>
        <w:rPr>
          <w:rStyle w:val="Italics"/>
        </w:rPr>
        <w:t>Inventaris</w:t>
      </w:r>
      <w:r w:rsidR="0077333F">
        <w:t>.</w:t>
      </w:r>
    </w:p>
  </w:footnote>
  <w:footnote w:id="10">
    <w:p w:rsidR="00BF2778" w:rsidRDefault="00BF2778" w:rsidP="0077333F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77333F">
        <w:t>.</w:t>
      </w:r>
    </w:p>
  </w:footnote>
  <w:footnote w:id="11">
    <w:p w:rsidR="00BF2778" w:rsidRDefault="00BF2778" w:rsidP="0077333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Weibel</w:t>
      </w:r>
      <w:r>
        <w:t>, “sheriff, bailiff, sergeant” (German)</w:t>
      </w:r>
      <w:r w:rsidR="0077333F">
        <w:t>.</w:t>
      </w:r>
    </w:p>
  </w:footnote>
  <w:footnote w:id="12">
    <w:p w:rsidR="00BF2778" w:rsidRDefault="00BF2778" w:rsidP="0077333F">
      <w:pPr>
        <w:pStyle w:val="Footnote-OneDigit"/>
      </w:pPr>
      <w:r>
        <w:rPr>
          <w:vertAlign w:val="superscript"/>
        </w:rPr>
        <w:footnoteRef/>
      </w:r>
      <w:r>
        <w:tab/>
        <w:t>daher “hence</w:t>
      </w:r>
      <w:r w:rsidR="0077333F">
        <w:t>.</w:t>
      </w:r>
    </w:p>
  </w:footnote>
  <w:footnote w:id="13">
    <w:p w:rsidR="00BF2778" w:rsidRDefault="00BF2778" w:rsidP="0077333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enius</w:t>
      </w:r>
      <w:r>
        <w:t>, “particular nature” (Latin)</w:t>
      </w:r>
      <w:r w:rsidR="0077333F">
        <w:t>.</w:t>
      </w:r>
    </w:p>
  </w:footnote>
  <w:footnote w:id="14">
    <w:p w:rsidR="00BF2778" w:rsidRDefault="00BF2778" w:rsidP="0077333F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“unwirsch,”</w:t>
      </w:r>
      <w:r>
        <w:t xml:space="preserve"> “surly, uncivil, churlish” (German)</w:t>
      </w:r>
      <w:r w:rsidR="0077333F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4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F277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F277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F277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BF2778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BF277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F2778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F277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BF277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BF2778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